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5798" w:rsidRDefault="002F5B9E" w:rsidP="001E1537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 w:rsidRPr="00D5367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03F15D9" wp14:editId="5F35F135">
                <wp:simplePos x="0" y="0"/>
                <wp:positionH relativeFrom="column">
                  <wp:posOffset>2316480</wp:posOffset>
                </wp:positionH>
                <wp:positionV relativeFrom="paragraph">
                  <wp:posOffset>3169920</wp:posOffset>
                </wp:positionV>
                <wp:extent cx="4503420" cy="333375"/>
                <wp:effectExtent l="0" t="0" r="11430" b="285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342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E1537" w:rsidRPr="00D53670" w:rsidRDefault="00077B12" w:rsidP="001E153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5367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umber and Percentage in Treatment for at least</w:t>
                            </w:r>
                            <w:r w:rsidR="001E1537" w:rsidRPr="00D5367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90 Day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3F15D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82.4pt;margin-top:249.6pt;width:354.6pt;height:26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" fillcolor="white [3201]" strokeweight=".5pt">
                <v:textbox>
                  <w:txbxContent>
                    <w:p w:rsidR="001E1537" w:rsidRPr="00D53670" w:rsidRDefault="00077B12" w:rsidP="001E1537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5367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umber and Percentage in Treatment for at least</w:t>
                      </w:r>
                      <w:r w:rsidR="001E1537" w:rsidRPr="00D5367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90 Days </w:t>
                      </w:r>
                    </w:p>
                  </w:txbxContent>
                </v:textbox>
              </v:shape>
            </w:pict>
          </mc:Fallback>
        </mc:AlternateContent>
      </w:r>
      <w:r w:rsidRPr="00D5367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73817F54" wp14:editId="49FEBB37">
                <wp:simplePos x="0" y="0"/>
                <wp:positionH relativeFrom="column">
                  <wp:posOffset>2667000</wp:posOffset>
                </wp:positionH>
                <wp:positionV relativeFrom="paragraph">
                  <wp:posOffset>3657600</wp:posOffset>
                </wp:positionV>
                <wp:extent cx="3771900" cy="335280"/>
                <wp:effectExtent l="0" t="0" r="19050" b="2667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1900" cy="335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11EB9" w:rsidRPr="00D53670" w:rsidRDefault="00311EB9" w:rsidP="00311EB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5367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</w:t>
                            </w:r>
                            <w:r w:rsidR="00D53670" w:rsidRPr="00D5367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umber and Percentage </w:t>
                            </w:r>
                            <w:r w:rsidR="009239B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n Continuous</w:t>
                            </w:r>
                            <w:r w:rsidR="00D53670" w:rsidRPr="00D5367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5367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reatment</w:t>
                            </w:r>
                            <w:r w:rsidR="009239B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Episo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817F54" id="Text Box 9" o:spid="_x0000_s1027" type="#_x0000_t202" style="position:absolute;left:0;text-align:left;margin-left:210pt;margin-top:4in;width:297pt;height:26.4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" fillcolor="white [3201]" strokeweight=".5pt">
                <v:textbox>
                  <w:txbxContent>
                    <w:p w:rsidR="00311EB9" w:rsidRPr="00D53670" w:rsidRDefault="00311EB9" w:rsidP="00311EB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5367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</w:t>
                      </w:r>
                      <w:r w:rsidR="00D53670" w:rsidRPr="00D5367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umber and Percentage </w:t>
                      </w:r>
                      <w:r w:rsidR="009239B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n Continuous</w:t>
                      </w:r>
                      <w:r w:rsidR="00D53670" w:rsidRPr="00D5367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D5367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reatment</w:t>
                      </w:r>
                      <w:r w:rsidR="009239B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Episode</w:t>
                      </w:r>
                    </w:p>
                  </w:txbxContent>
                </v:textbox>
              </v:shape>
            </w:pict>
          </mc:Fallback>
        </mc:AlternateContent>
      </w:r>
      <w:r w:rsidRPr="00D5367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3E3C6424" wp14:editId="2DDA9D69">
                <wp:simplePos x="0" y="0"/>
                <wp:positionH relativeFrom="column">
                  <wp:posOffset>3009900</wp:posOffset>
                </wp:positionH>
                <wp:positionV relativeFrom="paragraph">
                  <wp:posOffset>4122420</wp:posOffset>
                </wp:positionV>
                <wp:extent cx="3108960" cy="312420"/>
                <wp:effectExtent l="0" t="0" r="15240" b="1143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08960" cy="3124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53CC" w:rsidRPr="00D53670" w:rsidRDefault="00B253CC" w:rsidP="009239BF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5367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umber and Percentage</w:t>
                            </w:r>
                            <w:r w:rsidR="002F5B9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5367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ompleted Treatment</w:t>
                            </w:r>
                          </w:p>
                          <w:p w:rsidR="00077B12" w:rsidRPr="00AD4B5B" w:rsidRDefault="00077B12" w:rsidP="001E1537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3C6424" id="Text Box 8" o:spid="_x0000_s1028" type="#_x0000_t202" style="position:absolute;left:0;text-align:left;margin-left:237pt;margin-top:324.6pt;width:244.8pt;height:24.6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" fillcolor="white [3201]" strokeweight=".5pt">
                <v:textbox>
                  <w:txbxContent>
                    <w:p w:rsidR="00B253CC" w:rsidRPr="00D53670" w:rsidRDefault="00B253CC" w:rsidP="009239BF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5367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umber and Percentage</w:t>
                      </w:r>
                      <w:r w:rsidR="002F5B9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D5367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ompleted Treatment</w:t>
                      </w:r>
                    </w:p>
                    <w:p w:rsidR="00077B12" w:rsidRPr="00AD4B5B" w:rsidRDefault="00077B12" w:rsidP="001E1537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2F5B9E">
        <w:rPr>
          <w:rFonts w:ascii="Times New Roman" w:hAnsi="Times New Roman" w:cs="Times New Roman"/>
          <w:b/>
          <w:noProof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76160" behindDoc="0" locked="0" layoutInCell="1" allowOverlap="1">
                <wp:simplePos x="0" y="0"/>
                <wp:positionH relativeFrom="column">
                  <wp:posOffset>3695700</wp:posOffset>
                </wp:positionH>
                <wp:positionV relativeFrom="paragraph">
                  <wp:posOffset>4556760</wp:posOffset>
                </wp:positionV>
                <wp:extent cx="1729740" cy="1404620"/>
                <wp:effectExtent l="0" t="0" r="22860" b="1778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97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5B9E" w:rsidRDefault="002F5B9E" w:rsidP="002F5B9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F5B9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umber and Percentage</w:t>
                            </w:r>
                          </w:p>
                          <w:p w:rsidR="002F5B9E" w:rsidRDefault="002F5B9E" w:rsidP="002F5B9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F5B9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Reunifie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&amp; </w:t>
                            </w:r>
                          </w:p>
                          <w:p w:rsidR="002F5B9E" w:rsidRDefault="002F5B9E" w:rsidP="002F5B9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F5B9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umber and Percentage</w:t>
                            </w:r>
                          </w:p>
                          <w:p w:rsidR="002F5B9E" w:rsidRPr="002F5B9E" w:rsidRDefault="002F5B9E" w:rsidP="002F5B9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F5B9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Remained at Ho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" o:spid="_x0000_s1029" type="#_x0000_t202" style="position:absolute;left:0;text-align:left;margin-left:291pt;margin-top:358.8pt;width:136.2pt;height:110.6pt;z-index:2516761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">
                <v:textbox style="mso-fit-shape-to-text:t">
                  <w:txbxContent>
                    <w:p w:rsidR="002F5B9E" w:rsidRDefault="002F5B9E" w:rsidP="002F5B9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F5B9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umber and Percentage</w:t>
                      </w:r>
                    </w:p>
                    <w:p w:rsidR="002F5B9E" w:rsidRDefault="002F5B9E" w:rsidP="002F5B9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F5B9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Reunified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&amp; </w:t>
                      </w:r>
                    </w:p>
                    <w:p w:rsidR="002F5B9E" w:rsidRDefault="002F5B9E" w:rsidP="002F5B9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F5B9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umber and Percentage</w:t>
                      </w:r>
                    </w:p>
                    <w:p w:rsidR="002F5B9E" w:rsidRPr="002F5B9E" w:rsidRDefault="002F5B9E" w:rsidP="002F5B9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F5B9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Remained at Hom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239BF" w:rsidRPr="00D5367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C234A24" wp14:editId="60E0197F">
                <wp:simplePos x="0" y="0"/>
                <wp:positionH relativeFrom="margin">
                  <wp:align>right</wp:align>
                </wp:positionH>
                <wp:positionV relativeFrom="paragraph">
                  <wp:posOffset>624840</wp:posOffset>
                </wp:positionV>
                <wp:extent cx="8389620" cy="251460"/>
                <wp:effectExtent l="0" t="0" r="1143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9620" cy="251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D350C" w:rsidRPr="00D53670" w:rsidRDefault="00077B12" w:rsidP="001E153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D53670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Total Number of Cases that Resulted in an Investi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34A24" id="Text Box 2" o:spid="_x0000_s1027" type="#_x0000_t202" style="position:absolute;left:0;text-align:left;margin-left:609.4pt;margin-top:49.2pt;width:660.6pt;height:19.8pt;z-index:2516515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" fillcolor="white [3201]" strokeweight=".5pt">
                <v:textbox>
                  <w:txbxContent>
                    <w:p w:rsidR="001D350C" w:rsidRPr="00D53670" w:rsidRDefault="00077B12" w:rsidP="001E1537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D53670">
                        <w:rPr>
                          <w:rFonts w:ascii="Times New Roman" w:hAnsi="Times New Roman" w:cs="Times New Roman"/>
                          <w:sz w:val="24"/>
                        </w:rPr>
                        <w:t>Total Number of Cases that Resulted in an Investig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239BF" w:rsidRPr="00B253CC">
        <w:rPr>
          <w:rFonts w:ascii="Times New Roman" w:hAnsi="Times New Roman" w:cs="Times New Roman"/>
          <w:b/>
          <w:noProof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74112" behindDoc="0" locked="0" layoutInCell="1" allowOverlap="1">
                <wp:simplePos x="0" y="0"/>
                <wp:positionH relativeFrom="margin">
                  <wp:posOffset>655320</wp:posOffset>
                </wp:positionH>
                <wp:positionV relativeFrom="paragraph">
                  <wp:posOffset>998220</wp:posOffset>
                </wp:positionV>
                <wp:extent cx="7810500" cy="289560"/>
                <wp:effectExtent l="0" t="0" r="1905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10500" cy="289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253CC" w:rsidRPr="00B253CC" w:rsidRDefault="00B253C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B253C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umber of Cases where Substance Abuse was a Factor (Number or Estimate of Parents Involved in these Allegation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left:0;text-align:left;margin-left:51.6pt;margin-top:78.6pt;width:615pt;height:22.8pt;z-index:2516741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">
                <v:textbox>
                  <w:txbxContent>
                    <w:p w:rsidR="00B253CC" w:rsidRPr="00B253CC" w:rsidRDefault="00B253C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B253C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umber of Cases where Substance Abuse was a Factor (Number or Estimate of Parents Involved in these Allegations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239BF" w:rsidRPr="00D5367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4C611701" wp14:editId="43BC5C07">
                <wp:simplePos x="0" y="0"/>
                <wp:positionH relativeFrom="column">
                  <wp:posOffset>990600</wp:posOffset>
                </wp:positionH>
                <wp:positionV relativeFrom="paragraph">
                  <wp:posOffset>1424940</wp:posOffset>
                </wp:positionV>
                <wp:extent cx="7139940" cy="304800"/>
                <wp:effectExtent l="0" t="0" r="2286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3994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E1537" w:rsidRPr="00D53670" w:rsidRDefault="00311EB9" w:rsidP="001E153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5367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umber and P</w:t>
                            </w:r>
                            <w:r w:rsidR="00077B12" w:rsidRPr="00D5367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rcent</w:t>
                            </w:r>
                            <w:r w:rsidRPr="00D5367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ge</w:t>
                            </w:r>
                            <w:r w:rsidR="00077B12" w:rsidRPr="00D5367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of Parents Referred for</w:t>
                            </w:r>
                            <w:r w:rsidR="001E1537" w:rsidRPr="00D5367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253C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Substance Abuse </w:t>
                            </w:r>
                            <w:r w:rsidR="001E1537" w:rsidRPr="00D5367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ssess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611701" id="Text Box 3" o:spid="_x0000_s1032" type="#_x0000_t202" style="position:absolute;left:0;text-align:left;margin-left:78pt;margin-top:112.2pt;width:562.2pt;height:24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" fillcolor="white [3201]" strokeweight=".5pt">
                <v:textbox>
                  <w:txbxContent>
                    <w:p w:rsidR="001E1537" w:rsidRPr="00D53670" w:rsidRDefault="00311EB9" w:rsidP="001E1537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5367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umber and P</w:t>
                      </w:r>
                      <w:r w:rsidR="00077B12" w:rsidRPr="00D5367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rcent</w:t>
                      </w:r>
                      <w:r w:rsidRPr="00D5367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ge</w:t>
                      </w:r>
                      <w:r w:rsidR="00077B12" w:rsidRPr="00D5367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of Parents Referred for</w:t>
                      </w:r>
                      <w:r w:rsidR="001E1537" w:rsidRPr="00D5367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B253C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Substance Abuse </w:t>
                      </w:r>
                      <w:r w:rsidR="001E1537" w:rsidRPr="00D5367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ssessment</w:t>
                      </w:r>
                    </w:p>
                  </w:txbxContent>
                </v:textbox>
              </v:shape>
            </w:pict>
          </mc:Fallback>
        </mc:AlternateContent>
      </w:r>
      <w:r w:rsidR="009239BF" w:rsidRPr="00D5367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7EE662C" wp14:editId="5FD24C1F">
                <wp:simplePos x="0" y="0"/>
                <wp:positionH relativeFrom="column">
                  <wp:posOffset>1280160</wp:posOffset>
                </wp:positionH>
                <wp:positionV relativeFrom="paragraph">
                  <wp:posOffset>1828800</wp:posOffset>
                </wp:positionV>
                <wp:extent cx="6507480" cy="333375"/>
                <wp:effectExtent l="0" t="0" r="26670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748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E1537" w:rsidRPr="00D53670" w:rsidRDefault="00311EB9" w:rsidP="001E153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5367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umber and P</w:t>
                            </w:r>
                            <w:r w:rsidR="00077B12" w:rsidRPr="00D5367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rcentage Who Received a</w:t>
                            </w:r>
                            <w:r w:rsidR="002F5B9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ubstance Abuse</w:t>
                            </w:r>
                            <w:r w:rsidR="001E1537" w:rsidRPr="00D5367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Assess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EE662C" id="Text Box 4" o:spid="_x0000_s1033" type="#_x0000_t202" style="position:absolute;left:0;text-align:left;margin-left:100.8pt;margin-top:2in;width:512.4pt;height:26.2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" fillcolor="white [3201]" strokeweight=".5pt">
                <v:textbox>
                  <w:txbxContent>
                    <w:p w:rsidR="001E1537" w:rsidRPr="00D53670" w:rsidRDefault="00311EB9" w:rsidP="001E1537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5367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umber and P</w:t>
                      </w:r>
                      <w:r w:rsidR="00077B12" w:rsidRPr="00D5367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rcentage Who Received a</w:t>
                      </w:r>
                      <w:r w:rsidR="002F5B9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ubstance Abuse</w:t>
                      </w:r>
                      <w:r w:rsidR="001E1537" w:rsidRPr="00D5367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Assessment</w:t>
                      </w:r>
                    </w:p>
                  </w:txbxContent>
                </v:textbox>
              </v:shape>
            </w:pict>
          </mc:Fallback>
        </mc:AlternateContent>
      </w:r>
      <w:r w:rsidR="009239BF" w:rsidRPr="00D5367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373741E" wp14:editId="6F3A7205">
                <wp:simplePos x="0" y="0"/>
                <wp:positionH relativeFrom="column">
                  <wp:posOffset>1661160</wp:posOffset>
                </wp:positionH>
                <wp:positionV relativeFrom="paragraph">
                  <wp:posOffset>2286000</wp:posOffset>
                </wp:positionV>
                <wp:extent cx="5814060" cy="333375"/>
                <wp:effectExtent l="0" t="0" r="1524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406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E1537" w:rsidRPr="00D53670" w:rsidRDefault="00077B12" w:rsidP="001E153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5367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umber and Percentage Referred to</w:t>
                            </w:r>
                            <w:r w:rsidR="001E1537" w:rsidRPr="00D5367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Treat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73741E" id="Text Box 5" o:spid="_x0000_s1031" type="#_x0000_t202" style="position:absolute;left:0;text-align:left;margin-left:130.8pt;margin-top:180pt;width:457.8pt;height:26.2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" fillcolor="white [3201]" strokeweight=".5pt">
                <v:textbox>
                  <w:txbxContent>
                    <w:p w:rsidR="001E1537" w:rsidRPr="00D53670" w:rsidRDefault="00077B12" w:rsidP="001E1537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5367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umber and Percentage Referred to</w:t>
                      </w:r>
                      <w:r w:rsidR="001E1537" w:rsidRPr="00D5367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Treatment</w:t>
                      </w:r>
                    </w:p>
                  </w:txbxContent>
                </v:textbox>
              </v:shape>
            </w:pict>
          </mc:Fallback>
        </mc:AlternateContent>
      </w:r>
      <w:r w:rsidR="009239BF" w:rsidRPr="00D5367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03522D4" wp14:editId="0185DFFC">
                <wp:simplePos x="0" y="0"/>
                <wp:positionH relativeFrom="column">
                  <wp:posOffset>1950720</wp:posOffset>
                </wp:positionH>
                <wp:positionV relativeFrom="paragraph">
                  <wp:posOffset>2735580</wp:posOffset>
                </wp:positionV>
                <wp:extent cx="5189220" cy="333375"/>
                <wp:effectExtent l="0" t="0" r="1143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8922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E1537" w:rsidRPr="00D53670" w:rsidRDefault="00077B12" w:rsidP="001E153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5367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umber and Percentage Admitted (attended at least one session) to Treat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3522D4" id="Text Box 6" o:spid="_x0000_s1035" type="#_x0000_t202" style="position:absolute;left:0;text-align:left;margin-left:153.6pt;margin-top:215.4pt;width:408.6pt;height:26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" fillcolor="white [3201]" strokeweight=".5pt">
                <v:textbox>
                  <w:txbxContent>
                    <w:p w:rsidR="001E1537" w:rsidRPr="00D53670" w:rsidRDefault="00077B12" w:rsidP="001E1537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5367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umber and Percentage Admitted (attended at least one session) to Treatment</w:t>
                      </w:r>
                    </w:p>
                  </w:txbxContent>
                </v:textbox>
              </v:shape>
            </w:pict>
          </mc:Fallback>
        </mc:AlternateContent>
      </w:r>
      <w:r w:rsidR="00B253CC" w:rsidRPr="00D5367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06DF86C7" wp14:editId="4842405B">
                <wp:simplePos x="0" y="0"/>
                <wp:positionH relativeFrom="column">
                  <wp:posOffset>72390</wp:posOffset>
                </wp:positionH>
                <wp:positionV relativeFrom="paragraph">
                  <wp:posOffset>548640</wp:posOffset>
                </wp:positionV>
                <wp:extent cx="8982075" cy="5981700"/>
                <wp:effectExtent l="0" t="0" r="28575" b="19050"/>
                <wp:wrapNone/>
                <wp:docPr id="1" name="Flowchart: Merg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82075" cy="5981700"/>
                        </a:xfrm>
                        <a:prstGeom prst="flowChartMerge">
                          <a:avLst/>
                        </a:prstGeom>
                        <a:solidFill>
                          <a:srgbClr val="FFFF99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EDEEF3" id="_x0000_t128" coordsize="21600,21600" o:spt="128" path="m,l21600,,10800,21600xe">
                <v:stroke joinstyle="miter"/>
                <v:path gradientshapeok="t" o:connecttype="custom" o:connectlocs="10800,0;5400,10800;10800,21600;16200,10800" textboxrect="5400,0,16200,10800"/>
              </v:shapetype>
              <v:shape id="Flowchart: Merge 1" o:spid="_x0000_s1026" type="#_x0000_t128" style="position:absolute;margin-left:5.7pt;margin-top:43.2pt;width:707.25pt;height:471pt;z-index:251650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" fillcolor="#ff9" strokecolor="black [3213]" strokeweight="2pt"/>
            </w:pict>
          </mc:Fallback>
        </mc:AlternateContent>
      </w:r>
      <w:r w:rsidR="00594CEE" w:rsidRPr="00D53670">
        <w:rPr>
          <w:rFonts w:ascii="Times New Roman" w:hAnsi="Times New Roman" w:cs="Times New Roman"/>
          <w:b/>
          <w:sz w:val="48"/>
          <w:szCs w:val="48"/>
        </w:rPr>
        <w:t>Drop-O</w:t>
      </w:r>
      <w:r w:rsidR="00917310" w:rsidRPr="00D53670">
        <w:rPr>
          <w:rFonts w:ascii="Times New Roman" w:hAnsi="Times New Roman" w:cs="Times New Roman"/>
          <w:b/>
          <w:sz w:val="48"/>
          <w:szCs w:val="48"/>
        </w:rPr>
        <w:t>ff</w:t>
      </w:r>
      <w:r w:rsidR="001E1537" w:rsidRPr="00D53670">
        <w:rPr>
          <w:rFonts w:ascii="Times New Roman" w:hAnsi="Times New Roman" w:cs="Times New Roman"/>
          <w:b/>
          <w:sz w:val="48"/>
          <w:szCs w:val="48"/>
        </w:rPr>
        <w:t xml:space="preserve"> </w:t>
      </w:r>
      <w:r w:rsidR="00AD4B5B" w:rsidRPr="00D53670">
        <w:rPr>
          <w:rFonts w:ascii="Times New Roman" w:hAnsi="Times New Roman" w:cs="Times New Roman"/>
          <w:b/>
          <w:sz w:val="48"/>
          <w:szCs w:val="48"/>
        </w:rPr>
        <w:t xml:space="preserve">Analysis </w:t>
      </w:r>
      <w:r w:rsidR="001F68FD">
        <w:rPr>
          <w:rFonts w:ascii="Times New Roman" w:hAnsi="Times New Roman" w:cs="Times New Roman"/>
          <w:b/>
          <w:sz w:val="48"/>
          <w:szCs w:val="48"/>
        </w:rPr>
        <w:t xml:space="preserve">Data </w:t>
      </w:r>
      <w:r w:rsidR="00AD4B5B" w:rsidRPr="00D53670">
        <w:rPr>
          <w:rFonts w:ascii="Times New Roman" w:hAnsi="Times New Roman" w:cs="Times New Roman"/>
          <w:b/>
          <w:sz w:val="48"/>
          <w:szCs w:val="48"/>
        </w:rPr>
        <w:t>P</w:t>
      </w:r>
      <w:r w:rsidR="001E1537" w:rsidRPr="00D53670">
        <w:rPr>
          <w:rFonts w:ascii="Times New Roman" w:hAnsi="Times New Roman" w:cs="Times New Roman"/>
          <w:b/>
          <w:sz w:val="48"/>
          <w:szCs w:val="48"/>
        </w:rPr>
        <w:t>oints</w:t>
      </w:r>
    </w:p>
    <w:p w:rsidR="00775798" w:rsidRPr="00775798" w:rsidRDefault="00775798" w:rsidP="00775798">
      <w:pPr>
        <w:rPr>
          <w:rFonts w:ascii="Times New Roman" w:hAnsi="Times New Roman" w:cs="Times New Roman"/>
          <w:sz w:val="48"/>
          <w:szCs w:val="48"/>
        </w:rPr>
      </w:pPr>
    </w:p>
    <w:p w:rsidR="00775798" w:rsidRPr="00775798" w:rsidRDefault="00775798" w:rsidP="00775798">
      <w:pPr>
        <w:rPr>
          <w:rFonts w:ascii="Times New Roman" w:hAnsi="Times New Roman" w:cs="Times New Roman"/>
          <w:sz w:val="48"/>
          <w:szCs w:val="48"/>
        </w:rPr>
      </w:pPr>
    </w:p>
    <w:p w:rsidR="00775798" w:rsidRPr="00775798" w:rsidRDefault="00775798" w:rsidP="00775798">
      <w:pPr>
        <w:rPr>
          <w:rFonts w:ascii="Times New Roman" w:hAnsi="Times New Roman" w:cs="Times New Roman"/>
          <w:sz w:val="48"/>
          <w:szCs w:val="48"/>
        </w:rPr>
      </w:pPr>
    </w:p>
    <w:p w:rsidR="00775798" w:rsidRPr="00775798" w:rsidRDefault="00775798" w:rsidP="00775798">
      <w:pPr>
        <w:rPr>
          <w:rFonts w:ascii="Times New Roman" w:hAnsi="Times New Roman" w:cs="Times New Roman"/>
          <w:sz w:val="48"/>
          <w:szCs w:val="48"/>
        </w:rPr>
      </w:pPr>
    </w:p>
    <w:p w:rsidR="00775798" w:rsidRDefault="00775798" w:rsidP="00775798">
      <w:pPr>
        <w:rPr>
          <w:rFonts w:ascii="Times New Roman" w:hAnsi="Times New Roman" w:cs="Times New Roman"/>
          <w:sz w:val="48"/>
          <w:szCs w:val="48"/>
        </w:rPr>
      </w:pPr>
    </w:p>
    <w:p w:rsidR="00FE51A8" w:rsidRPr="00775798" w:rsidRDefault="00775798" w:rsidP="00775798">
      <w:pPr>
        <w:tabs>
          <w:tab w:val="left" w:pos="13032"/>
        </w:tabs>
        <w:rPr>
          <w:rFonts w:ascii="Times New Roman" w:hAnsi="Times New Roman" w:cs="Times New Roman"/>
          <w:sz w:val="48"/>
          <w:szCs w:val="48"/>
        </w:rPr>
      </w:pPr>
      <w:bookmarkStart w:id="0" w:name="_GoBack"/>
      <w:bookmarkEnd w:id="0"/>
      <w:r>
        <w:rPr>
          <w:rFonts w:ascii="Times New Roman" w:hAnsi="Times New Roman" w:cs="Times New Roman"/>
          <w:sz w:val="48"/>
          <w:szCs w:val="48"/>
        </w:rPr>
        <w:tab/>
      </w:r>
    </w:p>
    <w:sectPr w:rsidR="00FE51A8" w:rsidRPr="00775798" w:rsidSect="001E1537">
      <w:pgSz w:w="15840" w:h="12240" w:orient="landscape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jU1MTW0tDA1NTNT0lEKTi0uzszPAykwrAUAVj/LDywAAAA="/>
  </w:docVars>
  <w:rsids>
    <w:rsidRoot w:val="001E1537"/>
    <w:rsid w:val="00077B12"/>
    <w:rsid w:val="000A7970"/>
    <w:rsid w:val="000E55B8"/>
    <w:rsid w:val="001558D7"/>
    <w:rsid w:val="001D350C"/>
    <w:rsid w:val="001E1537"/>
    <w:rsid w:val="001F68FD"/>
    <w:rsid w:val="00210920"/>
    <w:rsid w:val="00290C69"/>
    <w:rsid w:val="002F5B9E"/>
    <w:rsid w:val="00311EB9"/>
    <w:rsid w:val="00441F53"/>
    <w:rsid w:val="00544D9A"/>
    <w:rsid w:val="00594CEE"/>
    <w:rsid w:val="00606ECE"/>
    <w:rsid w:val="00686A21"/>
    <w:rsid w:val="00775798"/>
    <w:rsid w:val="00917310"/>
    <w:rsid w:val="009239BF"/>
    <w:rsid w:val="00AD4B5B"/>
    <w:rsid w:val="00B253CC"/>
    <w:rsid w:val="00C355E5"/>
    <w:rsid w:val="00D078B6"/>
    <w:rsid w:val="00D53670"/>
    <w:rsid w:val="00FC38D5"/>
    <w:rsid w:val="00FE5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30233FF-7A1E-46C7-AFF8-4D7539BC0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15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86A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A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A15F3C-0D41-4E0A-A8C6-A8CEAC2A7E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mberland County</Company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Horn, Jennifer A</cp:lastModifiedBy>
  <cp:revision>2</cp:revision>
  <cp:lastPrinted>2019-06-17T18:45:00Z</cp:lastPrinted>
  <dcterms:created xsi:type="dcterms:W3CDTF">2021-06-16T16:46:00Z</dcterms:created>
  <dcterms:modified xsi:type="dcterms:W3CDTF">2021-06-16T16:46:00Z</dcterms:modified>
</cp:coreProperties>
</file>